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22104" w14:textId="77777777" w:rsidR="00D609DE" w:rsidRDefault="00422CC4">
      <w:pPr>
        <w:pStyle w:val="Title"/>
      </w:pPr>
      <w:r>
        <w:t>Feedback for Project Number 23</w:t>
      </w:r>
    </w:p>
    <w:p w14:paraId="7239796E" w14:textId="77777777" w:rsidR="00D609DE" w:rsidRDefault="00422CC4">
      <w:pPr>
        <w:pStyle w:val="Heading2"/>
      </w:pPr>
      <w:bookmarkStart w:id="0" w:name="instructions"/>
      <w:r>
        <w:t>Instructions</w:t>
      </w:r>
      <w:bookmarkEnd w:id="0"/>
    </w:p>
    <w:p w14:paraId="21F46F24" w14:textId="77777777" w:rsidR="00D609DE" w:rsidRDefault="00422CC4">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39588D6C" w14:textId="77777777" w:rsidR="00D609DE" w:rsidRDefault="00422CC4">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15363DCE" w14:textId="77777777" w:rsidR="00D609DE" w:rsidRDefault="00422CC4">
      <w:pPr>
        <w:pStyle w:val="Heading2"/>
      </w:pPr>
      <w:bookmarkStart w:id="1" w:name="feedback-below"/>
      <w:r>
        <w:t>Feedback Below</w:t>
      </w:r>
      <w:bookmarkEnd w:id="1"/>
    </w:p>
    <w:p w14:paraId="5CEDCBF2" w14:textId="77777777" w:rsidR="00D609DE" w:rsidRDefault="00422CC4">
      <w:pPr>
        <w:pStyle w:val="FirstParagraph"/>
      </w:pPr>
      <w:r>
        <w:rPr>
          <w:b/>
        </w:rPr>
        <w:t>What is their topic on?</w:t>
      </w:r>
    </w:p>
    <w:p w14:paraId="29B5E107" w14:textId="77777777" w:rsidR="00D609DE" w:rsidRDefault="00422CC4">
      <w:pPr>
        <w:pStyle w:val="Compact"/>
        <w:numPr>
          <w:ilvl w:val="0"/>
          <w:numId w:val="2"/>
        </w:numPr>
      </w:pPr>
      <w:r>
        <w:rPr>
          <w:i/>
        </w:rPr>
        <w:t>Is the title consistent with the topic?</w:t>
      </w:r>
      <w:r>
        <w:t xml:space="preserve"> Python Automated Financial</w:t>
      </w:r>
      <w:r>
        <w:t xml:space="preserve"> &amp; Sentiment Analysis</w:t>
      </w:r>
    </w:p>
    <w:p w14:paraId="4186826A" w14:textId="77777777" w:rsidR="00D609DE" w:rsidRDefault="00422CC4">
      <w:pPr>
        <w:pStyle w:val="Compact"/>
        <w:numPr>
          <w:ilvl w:val="0"/>
          <w:numId w:val="2"/>
        </w:numPr>
      </w:pPr>
      <w:r>
        <w:rPr>
          <w:i/>
        </w:rPr>
        <w:t>In other words does the title make sense for the project?</w:t>
      </w:r>
      <w:r>
        <w:t xml:space="preserve"> yes</w:t>
      </w:r>
    </w:p>
    <w:p w14:paraId="6045F12D" w14:textId="77777777" w:rsidR="00D609DE" w:rsidRDefault="00422CC4">
      <w:pPr>
        <w:pStyle w:val="FirstParagraph"/>
      </w:pPr>
      <w:r>
        <w:rPr>
          <w:b/>
        </w:rPr>
        <w:t>Are the objectives of the project clearly identifiable?</w:t>
      </w:r>
    </w:p>
    <w:p w14:paraId="76422EED" w14:textId="77777777" w:rsidR="00D609DE" w:rsidRDefault="00422CC4">
      <w:pPr>
        <w:numPr>
          <w:ilvl w:val="0"/>
          <w:numId w:val="3"/>
        </w:numPr>
      </w:pPr>
      <w:r>
        <w:rPr>
          <w:i/>
        </w:rPr>
        <w:t>What are they wanting to study?</w:t>
      </w:r>
      <w:r>
        <w:t xml:space="preserve"> The goal of the project was to automate stock financial</w:t>
      </w:r>
    </w:p>
    <w:p w14:paraId="640F234C" w14:textId="77777777" w:rsidR="00D609DE" w:rsidRDefault="00422CC4">
      <w:pPr>
        <w:numPr>
          <w:ilvl w:val="0"/>
          <w:numId w:val="3"/>
        </w:numPr>
      </w:pPr>
      <w:r>
        <w:rPr>
          <w:i/>
        </w:rPr>
        <w:t>What is the motivation of th</w:t>
      </w:r>
      <w:r>
        <w:rPr>
          <w:i/>
        </w:rPr>
        <w:t>is project?</w:t>
      </w:r>
      <w:r>
        <w:t xml:space="preserve"> The presenter has an interest in personal finance.</w:t>
      </w:r>
    </w:p>
    <w:p w14:paraId="33C9F559" w14:textId="77777777" w:rsidR="00D609DE" w:rsidRDefault="00422CC4">
      <w:pPr>
        <w:numPr>
          <w:ilvl w:val="0"/>
          <w:numId w:val="3"/>
        </w:numPr>
      </w:pPr>
      <w:r>
        <w:rPr>
          <w:i/>
        </w:rPr>
        <w:t>What does the presenter hope to accomplish with this project?</w:t>
      </w:r>
      <w:r>
        <w:t xml:space="preserve"> The presenter hoped to build a tool to identify stocks of potential investment interest by automating the quantification of financi</w:t>
      </w:r>
      <w:r>
        <w:t xml:space="preserve">al strength and public sentiment of the prospective company. </w:t>
      </w:r>
      <w:r>
        <w:rPr>
          <w:b/>
        </w:rPr>
        <w:t>What data are used?</w:t>
      </w:r>
    </w:p>
    <w:p w14:paraId="65D62FE5" w14:textId="77777777" w:rsidR="00D609DE" w:rsidRDefault="00422CC4">
      <w:pPr>
        <w:numPr>
          <w:ilvl w:val="0"/>
          <w:numId w:val="3"/>
        </w:numPr>
      </w:pPr>
      <w:r>
        <w:rPr>
          <w:i/>
        </w:rPr>
        <w:t>What website(s) are scraped?</w:t>
      </w:r>
      <w:r>
        <w:t xml:space="preserve"> Data was scraped from yahoo finance, wikipedia S&amp;P Financial Table, and finviz news.</w:t>
      </w:r>
    </w:p>
    <w:p w14:paraId="64F858DA" w14:textId="77777777" w:rsidR="00D609DE" w:rsidRDefault="00422CC4">
      <w:pPr>
        <w:numPr>
          <w:ilvl w:val="0"/>
          <w:numId w:val="3"/>
        </w:numPr>
      </w:pPr>
      <w:r>
        <w:rPr>
          <w:i/>
        </w:rPr>
        <w:t>Are other data brought in from outside sources?</w:t>
      </w:r>
      <w:r>
        <w:t xml:space="preserve"> Three were th</w:t>
      </w:r>
      <w:r>
        <w:t>ree websites that were used to provide a full picture</w:t>
      </w:r>
    </w:p>
    <w:p w14:paraId="26759C48" w14:textId="77777777" w:rsidR="00D609DE" w:rsidRDefault="00422CC4">
      <w:pPr>
        <w:numPr>
          <w:ilvl w:val="0"/>
          <w:numId w:val="3"/>
        </w:numPr>
      </w:pPr>
      <w:r>
        <w:rPr>
          <w:i/>
        </w:rPr>
        <w:t>If so, what are they and how do they add to the project?</w:t>
      </w:r>
    </w:p>
    <w:p w14:paraId="08F93E04" w14:textId="77777777" w:rsidR="00D609DE" w:rsidRDefault="00422CC4">
      <w:pPr>
        <w:pStyle w:val="FirstParagraph"/>
      </w:pPr>
      <w:r>
        <w:rPr>
          <w:b/>
        </w:rPr>
        <w:lastRenderedPageBreak/>
        <w:t>What is your overall impression of the project?</w:t>
      </w:r>
      <w:r>
        <w:t xml:space="preserve"> It was an impressive project. The collection of financial data and finviz data as well as the ana</w:t>
      </w:r>
      <w:r>
        <w:t>lysis of both was very good.</w:t>
      </w:r>
    </w:p>
    <w:p w14:paraId="5CCCDA58" w14:textId="77777777" w:rsidR="00D609DE" w:rsidRDefault="00422CC4">
      <w:pPr>
        <w:pStyle w:val="BodyText"/>
      </w:pPr>
      <w:r>
        <w:rPr>
          <w:b/>
        </w:rPr>
        <w:t>Other encouragements/critiques you would like to provide to your colleague in order for them to have a more refined project.</w:t>
      </w:r>
      <w:r>
        <w:t xml:space="preserve"> I thought the presentation and visualization was excellent. I was surprised to see that Tesla had a hi</w:t>
      </w:r>
      <w:r>
        <w:t>gh Piotrozki score as I didn’t think that their financials were that strong. But overall, it is a great concept and execution.</w:t>
      </w:r>
    </w:p>
    <w:sectPr w:rsidR="00D609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120845" w14:textId="77777777" w:rsidR="00422CC4" w:rsidRDefault="00422CC4">
      <w:pPr>
        <w:spacing w:after="0"/>
      </w:pPr>
      <w:r>
        <w:separator/>
      </w:r>
    </w:p>
  </w:endnote>
  <w:endnote w:type="continuationSeparator" w:id="0">
    <w:p w14:paraId="7CF1D7C7" w14:textId="77777777" w:rsidR="00422CC4" w:rsidRDefault="00422C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115E45" w14:textId="77777777" w:rsidR="00422CC4" w:rsidRDefault="00422CC4">
      <w:r>
        <w:separator/>
      </w:r>
    </w:p>
  </w:footnote>
  <w:footnote w:type="continuationSeparator" w:id="0">
    <w:p w14:paraId="3ACB163A" w14:textId="77777777" w:rsidR="00422CC4" w:rsidRDefault="0042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0828F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AAEC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2CC4"/>
    <w:rsid w:val="004E29B3"/>
    <w:rsid w:val="00590D07"/>
    <w:rsid w:val="00784D58"/>
    <w:rsid w:val="008D6863"/>
    <w:rsid w:val="009D54E8"/>
    <w:rsid w:val="00B86B75"/>
    <w:rsid w:val="00BC48D5"/>
    <w:rsid w:val="00C36279"/>
    <w:rsid w:val="00D609D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AB7F"/>
  <w15:docId w15:val="{8BF754E7-136A-4251-A9CD-E3C5DB56C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07</Words>
  <Characters>2324</Characters>
  <Application>Microsoft Office Word</Application>
  <DocSecurity>0</DocSecurity>
  <Lines>19</Lines>
  <Paragraphs>5</Paragraphs>
  <ScaleCrop>false</ScaleCrop>
  <Company/>
  <LinksUpToDate>false</LinksUpToDate>
  <CharactersWithSpaces>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3</dc:title>
  <dc:creator>Patricia Geppert</dc:creator>
  <cp:keywords/>
  <cp:lastModifiedBy>Patricia Geppert</cp:lastModifiedBy>
  <cp:revision>2</cp:revision>
  <dcterms:created xsi:type="dcterms:W3CDTF">2021-03-23T02:42:00Z</dcterms:created>
  <dcterms:modified xsi:type="dcterms:W3CDTF">2021-03-23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